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42AD6" w14:textId="165B2D27" w:rsidR="002F4CD5" w:rsidRDefault="002F4CD5" w:rsidP="002F4CD5">
      <w:pPr>
        <w:pStyle w:val="Title"/>
      </w:pPr>
      <w:r>
        <w:t>AMAZ</w:t>
      </w:r>
      <w:r w:rsidR="00157E58">
        <w:t>EBalls</w:t>
      </w:r>
      <w:bookmarkStart w:id="0" w:name="_GoBack"/>
      <w:bookmarkEnd w:id="0"/>
      <w:r>
        <w:t xml:space="preserve"> SARS Income Tax Calculator</w:t>
      </w:r>
    </w:p>
    <w:p w14:paraId="1B18B37D" w14:textId="25ADD55A" w:rsidR="006D04DF" w:rsidRDefault="006D04DF" w:rsidP="002F4CD5">
      <w:pPr>
        <w:pStyle w:val="Heading1"/>
      </w:pPr>
      <w:r>
        <w:t>Version 1 – MVP</w:t>
      </w:r>
    </w:p>
    <w:p w14:paraId="424C4B2B" w14:textId="204461C6" w:rsidR="006D04DF" w:rsidRDefault="006D04DF">
      <w:r>
        <w:t>Basic HTML</w:t>
      </w:r>
      <w:r w:rsidR="002F4CD5">
        <w:t xml:space="preserve"> </w:t>
      </w:r>
      <w:r>
        <w:t>– intro of what is offered</w:t>
      </w:r>
      <w:r w:rsidR="002F4CD5">
        <w:t xml:space="preserve"> – form field, basic roles</w:t>
      </w:r>
    </w:p>
    <w:p w14:paraId="03C8686C" w14:textId="7FA955E3" w:rsidR="006D04DF" w:rsidRDefault="006D04DF">
      <w:r>
        <w:t>Basic CSS – more detailed styling after basic functionality works</w:t>
      </w:r>
      <w:r w:rsidR="002F4CD5">
        <w:t xml:space="preserve"> - </w:t>
      </w:r>
      <w:r w:rsidR="002F4CD5">
        <w:t>Standard web fonts</w:t>
      </w:r>
      <w:r w:rsidR="002F4CD5">
        <w:t>, event listeners such as hover</w:t>
      </w:r>
    </w:p>
    <w:p w14:paraId="05ACD949" w14:textId="4309A819" w:rsidR="002F4CD5" w:rsidRDefault="002F4CD5">
      <w:r>
        <w:t xml:space="preserve">JS for calculation and form – </w:t>
      </w:r>
      <w:proofErr w:type="spellStart"/>
      <w:r>
        <w:t>maths</w:t>
      </w:r>
      <w:proofErr w:type="spellEnd"/>
      <w:r>
        <w:t>, validation in next version</w:t>
      </w:r>
    </w:p>
    <w:p w14:paraId="55960DBF" w14:textId="6C524AE9" w:rsidR="002F4CD5" w:rsidRPr="002F4CD5" w:rsidRDefault="002F4CD5">
      <w:pPr>
        <w:rPr>
          <w:b/>
        </w:rPr>
      </w:pPr>
      <w:r w:rsidRPr="002F4CD5">
        <w:rPr>
          <w:b/>
        </w:rPr>
        <w:t>Actual Calculation</w:t>
      </w:r>
      <w:r>
        <w:rPr>
          <w:b/>
        </w:rPr>
        <w:t xml:space="preserve"> Part</w:t>
      </w:r>
    </w:p>
    <w:p w14:paraId="26F90FBB" w14:textId="0FBCB5C5" w:rsidR="006D04DF" w:rsidRDefault="006D04DF">
      <w:r>
        <w:t>1 field to be filled – monthly income before deductions</w:t>
      </w:r>
    </w:p>
    <w:p w14:paraId="0AC5CA0E" w14:textId="6885F8C0" w:rsidR="006D04DF" w:rsidRDefault="006D04DF">
      <w:r>
        <w:t xml:space="preserve">Once field is filled – Output is tax amount and </w:t>
      </w:r>
      <w:proofErr w:type="gramStart"/>
      <w:r>
        <w:t>take home</w:t>
      </w:r>
      <w:proofErr w:type="gramEnd"/>
      <w:r>
        <w:t xml:space="preserve"> income amount</w:t>
      </w:r>
    </w:p>
    <w:p w14:paraId="71E6CBDA" w14:textId="77777777" w:rsidR="002F4CD5" w:rsidRDefault="002F4CD5" w:rsidP="002F4CD5">
      <w:r>
        <w:t>Email me a copy field and functionality – might be included in this version</w:t>
      </w:r>
    </w:p>
    <w:p w14:paraId="43A40E08" w14:textId="48270DF8" w:rsidR="006D04DF" w:rsidRDefault="006D04DF">
      <w:r>
        <w:t>Assumptions for this version</w:t>
      </w:r>
      <w:r w:rsidR="002F4CD5">
        <w:t xml:space="preserve"> (will be added to later versions)</w:t>
      </w:r>
      <w:r>
        <w:t xml:space="preserve">: </w:t>
      </w:r>
    </w:p>
    <w:p w14:paraId="76A4D0C3" w14:textId="3D904C15" w:rsidR="006D04DF" w:rsidRDefault="006D04DF" w:rsidP="006D04DF">
      <w:pPr>
        <w:pStyle w:val="ListParagraph"/>
        <w:numPr>
          <w:ilvl w:val="0"/>
          <w:numId w:val="1"/>
        </w:numPr>
      </w:pPr>
      <w:r>
        <w:t>contributions to pension, provident or RAF are not included</w:t>
      </w:r>
    </w:p>
    <w:p w14:paraId="72469AB7" w14:textId="047884D9" w:rsidR="006D04DF" w:rsidRDefault="006D04DF" w:rsidP="006D04DF">
      <w:pPr>
        <w:pStyle w:val="ListParagraph"/>
        <w:numPr>
          <w:ilvl w:val="0"/>
          <w:numId w:val="1"/>
        </w:numPr>
      </w:pPr>
      <w:r>
        <w:t>no private contributions to RAF are included</w:t>
      </w:r>
    </w:p>
    <w:p w14:paraId="1E8D1AED" w14:textId="73934969" w:rsidR="006D04DF" w:rsidRDefault="006D04DF" w:rsidP="006D04DF">
      <w:pPr>
        <w:pStyle w:val="ListParagraph"/>
        <w:numPr>
          <w:ilvl w:val="0"/>
          <w:numId w:val="1"/>
        </w:numPr>
      </w:pPr>
      <w:r>
        <w:t xml:space="preserve">no travel </w:t>
      </w:r>
      <w:proofErr w:type="gramStart"/>
      <w:r>
        <w:t>allowance</w:t>
      </w:r>
      <w:proofErr w:type="gramEnd"/>
    </w:p>
    <w:p w14:paraId="74742BC4" w14:textId="7DD71DBB" w:rsidR="006D04DF" w:rsidRDefault="006D04DF" w:rsidP="006D04DF">
      <w:r>
        <w:t xml:space="preserve">How it is worked out </w:t>
      </w:r>
      <w:r w:rsidR="002F4CD5">
        <w:t xml:space="preserve">explanation </w:t>
      </w:r>
      <w:r>
        <w:t>will be added in later version</w:t>
      </w:r>
    </w:p>
    <w:p w14:paraId="7264F26F" w14:textId="77777777" w:rsidR="002F4CD5" w:rsidRDefault="002F4CD5" w:rsidP="006D04DF"/>
    <w:p w14:paraId="797DE021" w14:textId="77777777" w:rsidR="006D04DF" w:rsidRDefault="006D04DF"/>
    <w:p w14:paraId="4ABB89EC" w14:textId="77777777" w:rsidR="006D04DF" w:rsidRDefault="006D04DF"/>
    <w:sectPr w:rsidR="006D04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056449"/>
    <w:multiLevelType w:val="hybridMultilevel"/>
    <w:tmpl w:val="3300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NDIwNzA2MTS3NLNU0lEKTi0uzszPAykwrAUA59ojhCwAAAA="/>
  </w:docVars>
  <w:rsids>
    <w:rsidRoot w:val="006D04DF"/>
    <w:rsid w:val="00157E58"/>
    <w:rsid w:val="002F4CD5"/>
    <w:rsid w:val="0034773C"/>
    <w:rsid w:val="00621C7C"/>
    <w:rsid w:val="006C4FD6"/>
    <w:rsid w:val="006D04DF"/>
    <w:rsid w:val="00706CE1"/>
    <w:rsid w:val="00D767A9"/>
    <w:rsid w:val="00E3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27DB5"/>
  <w15:chartTrackingRefBased/>
  <w15:docId w15:val="{1302FEFE-9D6A-46EB-9246-2DF237A92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4C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04D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F4C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F4C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4CD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so Vassiliades</dc:creator>
  <cp:keywords/>
  <dc:description/>
  <cp:lastModifiedBy>Vasso Vassiliades</cp:lastModifiedBy>
  <cp:revision>2</cp:revision>
  <dcterms:created xsi:type="dcterms:W3CDTF">2019-01-09T12:54:00Z</dcterms:created>
  <dcterms:modified xsi:type="dcterms:W3CDTF">2019-01-09T13:15:00Z</dcterms:modified>
</cp:coreProperties>
</file>